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967668" w14:textId="77777777" w:rsidR="00BA3B79" w:rsidRPr="00D5733B" w:rsidRDefault="00671891" w:rsidP="00D5733B">
      <w:pPr>
        <w:pStyle w:val="Title"/>
      </w:pPr>
      <w:r w:rsidRPr="00D5733B">
        <w:t>Module 3 Word Document</w:t>
      </w:r>
    </w:p>
    <w:p w14:paraId="7D495902" w14:textId="77777777" w:rsidR="00BA3B79" w:rsidRDefault="00671891">
      <w:pPr>
        <w:pStyle w:val="Author"/>
      </w:pPr>
      <w:proofErr w:type="spellStart"/>
      <w:r>
        <w:t>K</w:t>
      </w:r>
      <w:r>
        <w:t>azuki</w:t>
      </w:r>
      <w:proofErr w:type="spellEnd"/>
      <w:r>
        <w:t xml:space="preserve"> Okubo</w:t>
      </w:r>
    </w:p>
    <w:p w14:paraId="01E88AC8" w14:textId="77777777" w:rsidR="00BA3B79" w:rsidRDefault="00671891">
      <w:pPr>
        <w:pStyle w:val="Date"/>
      </w:pPr>
      <w:r>
        <w:t>10/1/2020</w:t>
      </w:r>
    </w:p>
    <w:p w14:paraId="5120C13E" w14:textId="77777777" w:rsidR="00BA3B79" w:rsidRPr="00D5733B" w:rsidRDefault="00671891" w:rsidP="00D5733B">
      <w:pPr>
        <w:pStyle w:val="Heading2"/>
      </w:pPr>
      <w:bookmarkStart w:id="0" w:name="r-markdown"/>
      <w:r w:rsidRPr="00D5733B">
        <w:t>R Markdown</w:t>
      </w:r>
      <w:bookmarkEnd w:id="0"/>
    </w:p>
    <w:p w14:paraId="70A25644" w14:textId="77777777" w:rsidR="00BA3B79" w:rsidRDefault="00671891">
      <w:pPr>
        <w:pStyle w:val="FirstParagraph"/>
      </w:pPr>
      <w:r>
        <w:t>T</w:t>
      </w:r>
      <w:r>
        <w:t xml:space="preserve">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ED47161" w14:textId="77777777" w:rsidR="00BA3B79" w:rsidRDefault="00671891">
      <w:pPr>
        <w:pStyle w:val="BodyText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570E67AF" w14:textId="77777777" w:rsidR="00BA3B79" w:rsidRDefault="0067189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5EAC8F6C" w14:textId="77777777" w:rsidR="00BA3B79" w:rsidRDefault="00671891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in.   : 4.0   Min.</w:t>
      </w:r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D06FCD3" w14:textId="77777777" w:rsidR="00BA3B79" w:rsidRDefault="00671891" w:rsidP="00D5733B">
      <w:pPr>
        <w:pStyle w:val="Heading2"/>
      </w:pPr>
      <w:bookmarkStart w:id="1" w:name="including-plots"/>
      <w:r>
        <w:t>Including Plots</w:t>
      </w:r>
      <w:bookmarkEnd w:id="1"/>
    </w:p>
    <w:p w14:paraId="301DF548" w14:textId="77777777" w:rsidR="00BA3B79" w:rsidRDefault="00671891">
      <w:pPr>
        <w:pStyle w:val="FirstParagraph"/>
      </w:pPr>
      <w:r>
        <w:t>Y</w:t>
      </w:r>
      <w:r>
        <w:t>ou can also embed plots, for example:</w:t>
      </w:r>
    </w:p>
    <w:p w14:paraId="0857A1B4" w14:textId="77777777" w:rsidR="00BA3B79" w:rsidRDefault="00671891">
      <w:pPr>
        <w:pStyle w:val="BodyText"/>
      </w:pPr>
      <w:r>
        <w:rPr>
          <w:noProof/>
        </w:rPr>
        <w:lastRenderedPageBreak/>
        <w:drawing>
          <wp:inline distT="0" distB="0" distL="0" distR="0" wp14:anchorId="389C28E6" wp14:editId="59D9E3A8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E32200" w14:textId="77777777" w:rsidR="00BA3B79" w:rsidRDefault="00671891">
      <w:pPr>
        <w:pStyle w:val="BodyText"/>
      </w:pPr>
      <w:r>
        <w:t>Note tha</w:t>
      </w:r>
      <w:r>
        <w:t xml:space="preserve">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BA3B7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AB0735" w14:textId="77777777" w:rsidR="00671891" w:rsidRDefault="00671891">
      <w:pPr>
        <w:spacing w:after="0"/>
      </w:pPr>
      <w:r>
        <w:separator/>
      </w:r>
    </w:p>
  </w:endnote>
  <w:endnote w:type="continuationSeparator" w:id="0">
    <w:p w14:paraId="26DAB7E9" w14:textId="77777777" w:rsidR="00671891" w:rsidRDefault="006718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BDD13B" w14:textId="77777777" w:rsidR="00671891" w:rsidRDefault="00671891">
      <w:r>
        <w:separator/>
      </w:r>
    </w:p>
  </w:footnote>
  <w:footnote w:type="continuationSeparator" w:id="0">
    <w:p w14:paraId="5A648557" w14:textId="77777777" w:rsidR="00671891" w:rsidRDefault="006718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6480D3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4AED49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9D48F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8A0579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ABCA30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FC38AEF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8E037F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13CF7E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BC68C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8EE37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343E98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D4404"/>
    <w:rsid w:val="004E29B3"/>
    <w:rsid w:val="00590D07"/>
    <w:rsid w:val="00671891"/>
    <w:rsid w:val="00784D58"/>
    <w:rsid w:val="008D6863"/>
    <w:rsid w:val="00B86B75"/>
    <w:rsid w:val="00BA3B79"/>
    <w:rsid w:val="00BC48D5"/>
    <w:rsid w:val="00C36279"/>
    <w:rsid w:val="00D5733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072CFB0"/>
  <w15:docId w15:val="{FD6E610B-8B09-2443-8CCD-9556F9EA9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5733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5733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D573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40</Words>
  <Characters>801</Characters>
  <Application>Microsoft Office Word</Application>
  <DocSecurity>0</DocSecurity>
  <Lines>6</Lines>
  <Paragraphs>1</Paragraphs>
  <ScaleCrop>false</ScaleCrop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Kazuki Okubo</dc:creator>
  <cp:keywords/>
  <cp:lastModifiedBy>大久保　雄規</cp:lastModifiedBy>
  <cp:revision>3</cp:revision>
  <dcterms:created xsi:type="dcterms:W3CDTF">2020-10-01T01:05:00Z</dcterms:created>
  <dcterms:modified xsi:type="dcterms:W3CDTF">2020-10-01T0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/2020</vt:lpwstr>
  </property>
  <property fmtid="{D5CDD505-2E9C-101B-9397-08002B2CF9AE}" pid="3" name="output">
    <vt:lpwstr/>
  </property>
</Properties>
</file>